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>&lt;apex:page standardController="contact" extensions="P2C_RRC_ContactController" action="{!runExtendedSearch}"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&lt;apex:includeScript value="/support/console/25.0/integration.js"/&gt;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&lt;style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.odd {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background-color: #E6E6E6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}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.even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background-color: #FAFAFA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}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.nkodd 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background-color:#FFFFFF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}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.nkeven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background-color:#F5FCFF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}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&lt;/style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&lt;script type="text/javascript"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//#BD BDBD  BEE 6FF CFE EF8  FFF FCC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/************************************************************************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var i = 1;         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function myLoop () {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setTimeout(function() {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enable('j_id0:j_id7:j_id58');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i++;          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if (i &lt; 2) { 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myLoop();  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}             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}, 3000)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}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function Disable(table1)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alert('Disable: ' + table1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if (document.getElementById(table1).disabled == false)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document.getElementById(table1).disabled = true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else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document.getElementById(table1).disabled = false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}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function enable(table1)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alert('enble: ' + table1 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if (document.getElementById(table1).disabled == true)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document.getElementById(table1).disabled = false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else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document.getElementById(table1).disabled = true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}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*************************************************************************/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//primary tab focus stuff *******************************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var myPartDataTable =''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var theSelectedGaId 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var theSelectedIndId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var myPrimaryTabId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var getMyPrimaryTabId = function (result)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myPrimaryTabId = result.id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}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sforce.console.getEnclosingPrimaryTabId(getMyPrimaryTabId);     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var listener = function (result) {         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var message = JSON.parse(result.message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var focusedTabId = message.id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var focusedObjectId = message.objectId;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if (focusedTabId == myPrimaryTabId)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//alert("Handled in " + myPrimaryTabId + ": Focus changed. Primary Tab Id:" + focusedTabId + ". Object Id:" + focusedObjectId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//alert(theSelectedGaId 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//refreshInfoJS(theIndex, theIndId, theGaId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//alert('openCsasFromPrimarytab()');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lastRenderedPageBreak/>
        <w:t xml:space="preserve">            openCsasFromPrimarytab(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disableCheckBoxes(true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setTimeout('disableCheckBoxes(false)', 4000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}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}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sforce.console.addEventListener('OnFocusedPrimaryTabCustomEvent', listener);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//CTI call stuff *******************************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var callObjectId = null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var getCallAttachedDataCallback = function (result)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setCallAttachedDataJS(callObjectId, '');//JSON.parse(result.data).ANI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setCallEndDataJS(callObjectId, '0', ''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}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var getCallObjectIdsCallback = function (result)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if (result.ids)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document.getElementById("txtCallObjects").innerText = result.ids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var strIds = String(result.ids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var ids = strIds.split(','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if (ids &amp;&amp; ids != 'null' &amp;&amp; ids.length &gt; 0) {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callObjectId = ids[ids.length - 1];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sforce.console.cti.getCallAttachedData(callObjectId, getCallAttachedDataCallback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}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}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}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sforce.console.cti.getCallObjectIds(getCallObjectIdsCallback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//var onCallBeginCallback = function (result)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//    callObjectId = result.id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//    sforce.console.cti.getCallAttachedData(result.id, getCallAttachedDataCallback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//}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//sforce.console.cti.onCallBegin(onCallBeginCallback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var onCallEndCallback = function (result)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setCallEndDataJS(result.id, result.duration, result.disposition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}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//we should not include this unless the customer interaction log to upadate the call log onEnd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//  sforce.console.cti.onCallEnd(onCallEndCallback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>//open Service Requests by Count *******************************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function OpenSRCountTab()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sforce.console.getEnclosingPrimaryTabId(openSRCountTab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}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var openSRCountTab= function openSubtab(result)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var primaryTabId = result.id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sforce.console.openSubtab(primaryTabId , '/00OE0000001Dz0S?pv0={!cont.Employee_Junction_Code__c}', true, 'SR Report', null, SRCountTabSuccess, 'Service Requests'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}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var SRCountTabSuccess= function SRCountTabSuccess(result)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if (result.success == true)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//alert('Service Request Subtab open successfully.'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} else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alert('Service Request Subtab cannot be opened'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}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}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function subTabDateMS()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return new Date().getTime(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}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function disableCheckBoxes(tf)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if (myPartDataTable !='')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lastRenderedPageBreak/>
        <w:t xml:space="preserve">            //alert("disableCheckBoxes: " + tf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document.getElementById(myPartDataTable).disabled=tf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}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}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//Overrides focus to prevent scrolling in small windows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//function setFocusOnLoad() {}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&lt;/script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&lt;apex:outputPanel id="ctipanel"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&lt;script type="text/javascript"&gt;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//open CSAS stuff *******************************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var openSubtabTimer = null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var CsasSubtabPrimaryTabId = ''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var CsasSubtabName = 'ParticipantCsas'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var CsasSubtabId = ''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var CallsSubtabName = 'ContactCalls'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var CallsSubtabPrimaryTabId = ''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var CallsSubtabId =''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openPPTSubtabTimer = setTimeout('openCsasFromParticipantSubtab()', '300'); // Problematic code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function sayCompleted()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var cannotViewPlans = '{!cannotViewPlans}'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if(cannotViewPlans == 'no' )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openPPTSubtabTimer = setTimeout('openCsasFromParticipantSubtab()', '300');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}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}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// for Testing VIP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function openCsasFromPrimarytab() {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var openPPTSubtab = function openPPTSubtabfromPrimary(result) {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CsasSubtabPrimaryTabId = result.id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if (theSelectedGaId == undefined ||theSelectedGaId == '')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theSelectedGaId = '{!CTI_GA_ID}'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if (theSelectedIndId== undefined ||theSelectedIndId== '')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theSelectedIndId= '{!CTI_IND}';  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sforce.console.openSubtab(CsasSubtabPrimaryTabId, '{!SCC_CSAS_Plan_URL}&amp;CTI_IND=' + theSelectedIndId + '&amp;CTI_GA_ID=' + theSelectedGaId  + '&amp;DB_INSTANCE=' + '{!DB_INSTANCE}' + '&amp;CTI_AUTHENTICATE=' + '{!CTI_AUTHENTICATE}' +  '&amp;CTI_CALL_HINT=' + '{!CTI_CALL_HINT}' + '&amp;DNIS=' + '{!DNIS}' + '&amp;CTI_EDU=' + '{!CTI_EDU}' + '&amp;CTI_IVR_STATE=' + '{!CTI_IVR_STATE}' + '&amp;subtabdate=' + new Date() + '&amp;TMSS=' + subTabDateMS()+'' ,false,'CSAS', null, openCsasFromPptSuccess, CsasSubtabName);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clearTimeout(openPPTSubtabTimer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}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sforce.console.getEnclosingPrimaryTabId(openPPTSubtab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}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// End for Testing VIP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function openCsasFromParticipantSubtab()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var openPPTSubtab = function openPPTSubtab(result) {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CsasSubtabPrimaryTabId = result.id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sforce.console.openSubtab(CsasSubtabPrimaryTabId, '{!SCC_CSAS_Participant_URL}&amp;CTI_IND=' + '{!CTI_IND}' + '&amp;CTI_GA_ID=' + '{!CTI_GA_ID}' + '&amp;DB_INSTANCE=' + '{!DB_INSTANCE}' + '&amp;CTI_AUTHENTICATE=' + '{!CTI_AUTHENTICATE}' +  '&amp;CTI_CALL_HINT=' + '{!CTI_CALL_HINT}' + '&amp;DNIS=' + '{!DNIS}' + '&amp;CTI_EDU=' + '{!CTI_EDU}' + '&amp;CTI_IVR_STATE=' + '{!CTI_IVR_STATE}' + '&amp;subtabdate=' + new Date() + '&amp;TMSS=' + subTabDateMS()+'' ,false,'CSAS', null, openCsasFromPptSuccess, CsasSubtabName);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clearTimeout(openPPTSubtabTimer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}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sforce.console.getEnclosingPrimaryTabId(openPPTSubtab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}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var openCsasFromPptSuccess = function openCsasFromPptSuccess(result)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if (result.success == true)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CsasSubtabId = result.id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lastRenderedPageBreak/>
        <w:t xml:space="preserve">            } else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//alert('CSASFromParticipant: Csas From Ppt Subtab cannot be opened'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}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}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&lt;/script&gt;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&lt;/apex:outputPanel&gt;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&lt;apex:outputPanel id="jsSRPanel"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&lt;script type="text/javascript"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//Create Service Request *******************************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function OpenSubServiceRequestTab()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var editSRURL = '{!PPTCaseURL}'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if (editSRURL != null &amp;&amp; editSRURL != '')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var uname = '{!$User.FirstName}'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// if (uname == 'Derrick')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window.open(editSRURL, subTabDateMS(),' scrollbars=yes , width=700,height=600'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//  else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//  sforce.console.openPrimaryTab(null, editSRURL, true,'Create PPT Service Request', openSRSubTabSuccess, 'PPT Service Request'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}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}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var openSRSubTabSuccess = function openSRSubTabSuccess(result)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if (result.success == true)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//alert('Service Request Subtab open successfully.'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} else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alert('Create PPT Service Request Tab cannot be opened'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}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}; 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function openQuoteAndDisbSubtab()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sforce.console.getEnclosingPrimaryTabId(openQADSubtab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}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function OpenSubServiceRequestTab()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var editSRURL = '{!PPTCaseURL}'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sforce.console.openPrimaryTab(null, editSRURL, true,'Create PPT Service Request', openSRSubTabSuccess, 'PPT Service Request');               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}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var openSRSubTabSuccess = function openSRSubTabSuccess(result)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if (result.success == true)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//alert('Service Request Subtab open successfully.'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} else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alert('Create PPT Service Request Tab cannot be opened'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}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}; 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function openQuoteAndDisbSubtab()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sforce.console.getEnclosingPrimaryTabId(openQADSubtab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}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//nk--------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function OpenOpptPrimaryTab()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var OPPT_ID = '{!OPPT_ID}'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if (OPPT_ID != null &amp;&amp; OPPT_ID != '')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sforce.console.openPrimaryTab(null, '/{!OPPT_ID}?isdtp=vw', true,'{!OPPT_NAME}', OpenOpptPrimaryTabSuccess, 'PPT OPPORTUNITY'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}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}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var OpenOpptPrimaryTabSuccess = function OpenOpptPrimaryTabSuccess(result)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if (result.success == true)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//alert('Opportunity Primary Tab opened successfully.'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} else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alert('Opportunity Primary Tab cannot be opened'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}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};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lastRenderedPageBreak/>
        <w:t xml:space="preserve">  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function OpenOpptSubtab()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sforce.console.getEnclosingPrimaryTabId(openOpportunitySubtab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}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var openOpportunitySubtab = function openOpportunitySubtab(result)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var primaryTabId = result.id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var OPPT_ID = '{!OPPT_ID}'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if (OPPT_ID != null &amp;&amp; OPPT_ID != '')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sforce.console.openSubtab(primaryTabId , '/{!OPPT_ID}?isdtp=vw', true, '{!OPPT_NAME}', null, OpenOpptSubTabSuccess, 'PPT OPPORTUNITY');     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}         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}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function openOppLinkSubtab(myIndex, myIndId, myGaId, myOppID, myOppName)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theOppID = myOppID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theOppName = myOppName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sforce.console.getEnclosingPrimaryTabId(openOpportunityLink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}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var openOpportunityLink = function openOpportunityLink(result)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var primaryTabId = result.id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if (theOppID !== null &amp;&amp; theOppID !='')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sforce.console.openSubtab(primaryTabId , '/' + theOppID + '?isdtp=vw', true, theOppName, null, OpenOpptSubTabSuccess, 'PPT OPPORTUNITY');     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}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}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var OpenOpptSubTabSuccess = function OpenOpptSubTabSuccess(result)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if (result.success == true)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//alert('Opportunity Sub Tab opened successfully.'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} else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alert('Opportunity Sub Tab cannot be opened'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}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}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function openQuoteAndDisbSubtab()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sforce.console.getEnclosingPrimaryTabId(openQADSubtab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}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var openQADSubtab = function openQADSubtab(result)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var primaryTabId = result.id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var quoteAndDisbURL = '{!PPTFFGEURL}'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if (quoteAndDisbURL != null &amp;&amp; quoteAndDisbURL != '')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sforce.console.openSubtab(primaryTabId , quoteAndDisbURL, true, 'Quotes and Disbursements', null, openQuotesAndDisbSuccess, 'PPTFFGE Quotes and Disbursements');     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}         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}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var openQuotesAndDisbSuccess = function openQuotesAndDisbSuccess(result)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if (result.success == true)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//alert('Service Request Subtab open successfully.'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} else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alert('Quotes and Disbursements Subtab cannot be opened'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}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};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function refreshPrimaryTabAfterOpportunityIsCreated()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sforce.console.getEnclosingPrimaryTabId(refreshPrimrayTab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}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var refreshPrimrayTab = function refreshPrimrayTab(result)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var primaryTabId = result.id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sforce.console.refreshPrimaryTabById(primaryTabId, true, refreshSuccess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}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var refreshSuccess = function refreshSuccess(result)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//Report whether refreshing the primary tab was successful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lastRenderedPageBreak/>
        <w:t xml:space="preserve">            if (result.success == true)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//alert('Primary tab refreshed successfully'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} else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alert('Primary tab did not refresh'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}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}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function openPrimaryTabOpportunities(theIndId)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//sforce.console.openPrimaryTab(null, '/006/o?isdtp=vw', true, 'Opportunities', openSuccess, 'Opportunities'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sforce.console.openPrimaryTab(null,  '/{!OpenOppReportID}?pv0=' + theIndId , true, 'Open Opportunities', openSuccess, 'Open Opportunities'); 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}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var openSuccess= function openSuccess(result)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if (result.success == true)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//alert('Service Request Subtab open successfully.'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} else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alert('Opportunities cannot be opened'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}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}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&lt;/script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&lt;/apex:outputPanel&gt;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&lt;apex:outputPanel id="jspanel"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&lt;script type="text/javascript"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//refreshInfoJS stuff *******************************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function testOpenPrimaryTab(theIndex, theIndId, theGaId)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sforce.console.closeTab(CsasSubtabId); // Problematic code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disableCheckBoxes(true);    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theSelectedGaId =theGaId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theSelectedIndId=theIndId;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refreshInfoJS(theIndex, theIndId, theGaId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openCsasFromPrimarytab(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doCloseTab(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}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function readCookie(name)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var nameEQ = name + "="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var ca = document.cookie.split(';'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for(var i=0;i &lt; ca.length;i++)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var c = ca[i]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while (c.charAt(0)==' ') c = c.substring(1,c.length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if (c.indexOf(nameEQ) == 0) return c.substring(nameEQ.length,c.length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}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return null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}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function doCloseTab()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var grecsidID = readCookie('grecsid_csc'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var contriID = readCookie('contriid_csc'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var eligbtyID  = readCookie('eligbty_csc'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var encID  = readCookie('enc_csc'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var dapID  = readCookie('dapid_csc'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var pinvID  = readCookie('pinvid_csc'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var plsID = readCookie('plsid_csc'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var tptID  = readCookie('tptid_csc'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sforce.console.closeTab(grecsidID 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sforce.console.closeTab(contriID 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sforce.console.closeTab(eligbtyID 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sforce.console.closeTab(encID 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sforce.console.closeTab(dapID 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sforce.console.closeTab(pinvID 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sforce.console.closeTab(plsID 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sforce.console.closeTab(tptID 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lastRenderedPageBreak/>
        <w:t xml:space="preserve">     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sforce.console.getEnclosingTabId(closeSubtab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}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var closeSubtab = function closeSubtab(result)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sforce.console.closeTab(planSubTabId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}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function ex()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var cannotViewPlans = '{!cannotViewPlans}'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if(cannotViewPlans == 'no') {   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sforce.console.openSubtab(CsasSubtabPrimaryTabId, '{!SCC_CSAS_Plan_URL}&amp;CTI_GA_ID=' + '{!CTI_GA_ID}' + '&amp;CTI_IND=' + '{!CTI_IND}' + '&amp;DB_INSTANCE=' + '&amp;CTI_AUTHENTICATE=' + '{!CTI_AUTHENTICATE}' +  '&amp;CTI_CALL_HINT=' + '{!CTI_CALL_HINT}' + '&amp;DNIS=' + '{!DNIS}' + '&amp;CTI_EDU=' + '{!CTI_EDU}' + '&amp;CTI_IVR_STATE=' + '{!CTI_IVR_STATE}' + '&amp;subtabdate=' + new Date() + '&amp;TMSS=' + subTabDateMS()+'' ,false,'CSAS', CsasSubtabId, openCsasSubTabSuccess, CsasSubtabName);                   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var openCsasSubTabSuccess= function openCsasSubTabSuccess(result)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if (result.success == true)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CsasSubtabId = result.id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} else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CsasSubtabId =''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sforce.console.openSubtab(CsasSubtabPrimaryTabId, '{!SCC_CSAS_Plan_URL}&amp;CTI_GA_ID=' + '{!CTI_GA_ID}' + '&amp;CTI_IND=' + '{!CTI_IND}' + '&amp;DB_INSTANCE=' + '&amp;CTI_AUTHENTICATE=' + '{!CTI_AUTHENTICATE}' +  '&amp;CTI_CALL_HINT=' + '{!CTI_CALL_HINT}' + '&amp;DNIS=' + '{!DNIS}' + '&amp;CTI_EDU=' + '{!CTI_EDU}' + '&amp;CTI_IVR_STATE=' + '{!CTI_IVR_STATE}' + '&amp;subtabdate=' + new Date() + '&amp;TMSS=' + subTabDateMS()+'' ,false,'CSAS', CsasSubtabId, openCsasSubTabSuccess, CsasSubtabName);                                                               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}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};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var refreshSuccess = function refreshSuccess(result)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if (result.success == true)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//alert('Subtab refreshed successfully'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} else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//alert('Subtab did not refresh'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}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}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}   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}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&lt;/script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&lt;/apex:outputPanel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&lt;apex:outputPanel id="jsVPPanel"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&lt;script type="text/javascript"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//View Plan *******************************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function OpenSubTab1(pId)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planSFDCId=pId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sforce.console.getEnclosingPrimaryTabId(openSubtabs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}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var openSubtabs = function openSubtab(result)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var primaryTabIdPlan = result.id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sforce.console.openSubtab(primaryTabIdPlan , '/'+planSFDCId, true, 'Plan Details', null, openSuccessPlan, 'Plan'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}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var planSubTabId = null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var openSuccessPlan = function openSuccess(result)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if (result.success == true)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planSubTabId=result.id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} else {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alert('Primary tab cannot be opened'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}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};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&lt;/script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lastRenderedPageBreak/>
        <w:t xml:space="preserve">    &lt;/apex:outputpanel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&lt;apex:form 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&lt;a name="BacktoTop"&gt;&amp;nbsp;&lt;/a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&lt;apex:actionFunction name="refreshInfoJS"  action="{!refreshInfo}" rerender="thePPTPlans, logo, contactinfo, theMSG, jspanel"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&lt;apex:param name="theIndex" assignTo="{!vfPlan}" value="" /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&lt;/apex:actionFunction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&lt;apex:actionFunction action="{!setCallAttachedData}" name="setCallAttachedDataJS" reRender="theMSG, updateable"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&lt;apex:param name="CallObject" assignTo="{!CallObject}" value=""/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&lt;apex:param name="ANI" assignTo="{!ANI}" value=""/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&lt;/apex:actionFunction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&lt;apex:actionFunction action="{!setCallEndData}" name="setCallEndDataJS" reRender="theMSG, updateable"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&lt;apex:param name="CallObject" assignTo="{!CallObject}" value=""/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&lt;apex:param name="CallDuration" assignTo="{!CallDurationInSeconds}" value=""/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&lt;apex:param name="CallDisposition" assignTo="{!CallDisposition}" value=""/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&lt;/apex:actionFunction&gt;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&lt;!-- use contact insted of participant --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&lt;apex:outputPanel id="contactinfo"&gt;  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&lt;table border="0" width="100%" style="background-color:#F2FBEF;"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&lt;tr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&lt;td width="25%"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&lt;b&gt;&lt;apex:outputLabel value="Name: " for="pr"/&gt; &lt;/b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&lt;font size="3pt"&gt; &lt;b&gt;&lt;apex:outputfield value="{!cont.Name}"  id="pr" /&gt;&lt;/b&gt;&lt;/font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&lt;/td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&lt;td width="15%"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&lt;b&gt;&lt;apex:outputLabel value="Last 4 of SSN : " for="ss" style="text-size=200%" /&gt; &lt;/b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&lt;apex:outputtext value="{0, number, 0000}" id="ss"  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&lt;apex:param value="{!VALUE(cont.Last_4_of_SSN__c)}" /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&lt;/apex:outputtext&gt;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&lt;/td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&lt;td width="25%" 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&lt;b&gt;&lt;apex:outputLabel value="EIVR Auth: " for="pr" style="text-align:left"/&gt;&lt;/b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&lt;apex:outputtext value="{!CTI_EIVR_MSG}"  style="{!CTI_EIVR_MSG_STYLE}" id="ci" /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&lt;/td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&lt;td width="25%"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&lt;b&gt; &lt;a href="#Comment"&gt;Add Comment&lt;/a&gt;&lt;/b&gt; &amp;nbsp; &amp;nbsp; &amp;nbsp; &amp;nbsp; &amp;nbsp;&lt;b&gt; &lt;a href="#Follow-up"&gt;Add Follow-up Task&lt;/a&gt;&lt;/b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&lt;/td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&lt;td width="20%"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&lt;apex:outputPanel style="padding: 5px;"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&lt;apex:outputPanel id="ExSearchBtn" &gt;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&lt;apex:commandButton value="Extended Search" action="{!lookupParticipantsES}" rendered="{!showExtendedBtn}" rerender="thePPTPlans, logo, contactinfo, theMSG, ctipanel, ExSearchBtn, runQualify" status="extendedSearchStatus" onComplete="sayCompleted();"/&gt;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&lt;apex:actionStatus id="extendedSearchStatus"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    &lt;apex:facet name="start"&gt;&amp;nbsp;&amp;nbsp;&amp;nbsp;&lt;img src="/apexpages/devmode/img/saveStatus.gif" alt="" id="ajaxBusyExtendedSearch"/&gt;&lt;/apex:facet&gt;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    &lt;apex:facet name="stop"&gt;&lt;img src="/apexpages/devmode/img/s.gif" alt="" id="ajaxDoneExtendedSearch"/&gt;&lt;/apex:facet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&lt;/apex:actionStatus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&lt;/apex:outputPanel&gt;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&lt;apex:outputPanel id="QualifyBtn" &gt;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lastRenderedPageBreak/>
        <w:t xml:space="preserve">                                &lt;apex:commandButton value="Qualify" action="{!runQualification}"  rendered="{!showQualifyBtn}" rerender="thePPTPlans, QualifyBtn"  status="qualifyStatus"/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&lt;apex:actionStatus id="qualifyStatus"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    &lt;apex:facet name="start"&gt;&amp;nbsp;&amp;nbsp;&amp;nbsp;&lt;img src="/apexpages/devmode/img/saveStatus.gif" alt="" id="ajaxBusyQualify"/&gt;&lt;/apex:facet&gt;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    &lt;apex:facet name="stop"&gt;&lt;img src="/apexpages/devmode/img/s.gif" alt="" id="ajaxDoneQualify"/&gt;&lt;/apex:facet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&lt;/apex:actionStatus&gt;                      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&lt;/apex:outputPanel&gt;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&lt;/apex:outputPanel&gt;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&lt;/td&gt;               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&lt;/tr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&lt;/table&gt;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&lt;/apex:outputPanel&gt; 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&lt;table border="0" width="100%" height="100"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&lt;tr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&lt;td width="100%" 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&lt;!-- top panel table --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&lt;apex:panelGrid border="0" width="100%" id="thePPTPlans" 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&lt;apex:pageMessages id="theMSG" /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&lt;apex:outputText rendered="{!IF(cannotViewPlans =='yes', true, false)}" value="The CSAS Subtab was not opend because of missing plan information." style="font-size:20px; color:RED;background-color: #FFFFCC" /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&lt;apex:datatable id="thePartDataTable" rowClasses="nkeven,nkodd"  styleClass="list" value="{!partDataList}" var="P"  columns="12" width="100%" border="0" align="left" style="font-size:10px;text-align:left;text-decoration:none;"&gt;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&lt;apex:column style="font-size:12px;text-align:left;text-decoration:none;margin:10px;padding:3px 5px; {!if(P.Index == vfPlan, 'color:blue;background-color: #FFFFCC;', 'color:black;')}"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&lt;A HREF="#" onClick="testOpenPrimaryTab('{!P.Index}','{!P.Ind_Id}' ,'{!P.Ga_Id}')" 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    &lt;apex:inputCheckBox id="checkBox" value="{!P.SelectPart}"   onmouseover="this.style.cursor='pointer'" /&gt;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&lt;/A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&lt;/apex:column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&lt;apex:column style="font-size:12px;text-align:left;text-decoration:none;margin:10px;padding:3px 5px; {!if(P.Index == vfPlan, 'color:blue;background-color: #FFFFCC;', 'color:black;')}"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&lt;apex:facet name="header"&gt;&lt;b&gt;IND ID&lt;/b&gt; &amp;nbsp;&amp;nbsp;&amp;nbsp;&lt;br/&gt;  &lt;/apex:facet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&lt;span style="{!if(P.Index ==vfPlan, 'color:blue', 'color:black')}"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    &lt;apex:outputText value="{!P.Ind_ID}" id="inst"  /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&lt;/span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&lt;/apex:column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&lt;apex:column style="font-size:12px;text-align:left;text-decoration:none;margin:10px;padding:3px 5px; {!if(P.Index==VfPlan, 'color:blue;background-color: #FFFFCC;', 'color:black;')}"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&lt;apex:facet name="header"&gt;&lt;b&gt; PLAN NAME&lt;/b&gt;&lt;br/&gt; &lt;/apex:facet&gt;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&lt;span style="{!if(P.Index ==vfPlan, 'color:blue', 'color:black')}"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    &lt;apex:outputText value="{!P.Plan_Name}"/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&lt;/span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&lt;/apex:column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&lt;apex:column style="font-size:12px;text-align:left;text-decoration:none;margin:10px;padding:3px 5px; {!if(P.Index==VfPlan, 'color:blue;background-color: #FFFFCC;', 'color:black;')}"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&lt;apex:facet name="header"&gt;&lt;b&gt; INSTITUTION&lt;/b&gt;&lt;br/&gt; &lt;/apex:facet&gt;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&lt;span style="{!if(P.Index ==vfPlan, 'color:blue', 'color:black')}"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    &lt;apex:outputText value="{!P.Institution}"/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lastRenderedPageBreak/>
        <w:t xml:space="preserve">                                &lt;/span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&lt;/apex:column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&lt;apex:column style="font-size:12px;text-align:left;text-decoration:none;margin:10px;padding:3px 5px; {!if(P.Index ==vfPlan, 'color:blue;background-color: #FFFFCC;', 'color:black;')}"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&lt;apex:facet name="header"&gt;&lt;b&gt; PLAN NUMBER &lt;/b&gt;&lt;br/&gt; &lt;/apex:facet&gt;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&lt;span style="{!if(P.Index==vfPlan, 'color:blue', 'color:black')}"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    &lt;apex:outputText value="{!P.Ga_Id}"/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&lt;/span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&lt;/apex:column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&lt;apex:column style="font-size:12px;text-align:left;text-decoration:none;margin:10px;padding:3px 5px; {!if(P.Index ==vfPlan, 'color:blue;background-color: #FFFFCC;', 'color:black;')}"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&lt;apex:facet name="header"&gt;&lt;b&gt; INSTANCE &lt;/b&gt;&lt;br/&gt; &lt;/apex:facet&gt;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&lt;span style="{!if(P.Index==vfPlan, 'color:blue', 'color:black')}"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    &lt;apex:outputText value="{!CASE(P.DB_Instance,'1','isis','2','inst','3','in02','4','pnp','0','','')}" id="methodValue" /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&lt;/span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&lt;/apex:column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&lt;!--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&lt;apex:column style="font-size:12px;text-align:left;text-decoration:none;margin:10px;padding:3px 5px; {!if(P.Index ==vfPlan, 'color:blue;background-color: #FFFFCC;', 'color:black;')}"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&lt;A HREF="#"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&lt;apex:facet name="header"&gt;&lt;b&gt; OPEN OPPORTUNITIES &lt;/b&gt;&lt;br/&gt; &lt;/apex:facet&gt;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&lt;span style="{!if</w:t>
      </w:r>
      <w:bookmarkStart w:id="0" w:name="_GoBack"/>
      <w:bookmarkEnd w:id="0"/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>(P.Index==vfPlan, 'color:blue', 'color:black')}"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&lt;apex:outputText value="{!P.Case_Count}" /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&lt;/span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&lt;/A&gt;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&lt;/apex:column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--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&lt;apex:column style="font-size:12px;text-align:left;text-decoration:none;margin:10px;padding:3px 5px; {!if(P.Index ==vfPlan, 'color:blue;background-color: #FFFFCC;', 'color:black;')}"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&lt;apex:facet name="header"&gt;&lt;b&gt;OPEN OPPORTUNITIES&lt;/b&gt;&lt;br/&gt; &lt;/apex:facet&gt;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&lt;!-- RRC  --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&lt;apex:outputPanel id="renderTrue" rendered="{!AND((LEN(oppIdList[VALUE(P.Index)]) &gt; 4) , (P.Index==vfPlan), (allowMultiOpportunity==false) )}"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    &lt;apex:commandLink id="oppCmdLink" rendered="{!if(P.Index==vfPlan,true,false)}" onClick="openOppLinkSubtab('{!P.Index}', '{!P.Ind_Id}' ,'{!P.Ga_Id}', '{!oppIdList[VALUE(P.Index)]}', '{!JSENCODE(oppNameList[VALUE(P.Index)])}');return false"&gt;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        &lt;apex:image id="theOppImage" url="/img/icon/opportunities24.png" width="24" height="24" title="{!oppNameList[VALUE(P.Index)]}, Click to view."/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        &lt;!-- oppPlanIndCountList[VALUE(P.Index)]} --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    &lt;/apex:commandLink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&lt;/apex:outputPanel&gt;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&lt;!-- IPB  --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&lt;apex:outputPanel id="renderTrueIPB" rendered="{!AND((LEN(oppIdList[VALUE(P.Index)]) &gt; 4) , (P.Index==vfPlan), (allowMultiOpportunity==true) )}"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    &lt;apex:image id="theOppImageIPB" url="/img/icon/opportunities24.png" width="24" height="24" title="See Opportunities in Contact's Related List."/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    &lt;!-- oppPlanIndCountList[VALUE(P.Index)]} --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&lt;/apex:outputPanel&gt;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lastRenderedPageBreak/>
        <w:t xml:space="preserve">                                &lt;apex:outputPanel id="renderFalse" rendered="{!AND((LEN(oppIdList[VALUE(P.Index)]) &lt; 1) , (P.Index==vfPlan))}"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    &lt;span style="{!if(P.Index==vfPlan, 'color:blue', 'color:black')}"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        &lt;apex:image id="theNoOppImage" url="/img/icon/quotes32.png" width="24" height="24" title="{!if(P.Index ==vfPlan,'No Opportunity. Click Create Opportunity button to create it.' ,'No Opportunity. Select this participant and click the Create Opportunity button to create it.')}"/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    &lt;/span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&lt;/apex:outputPanel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&lt;apex:outputPanel id="renderNotSelected" rendered="{!(P.Index !=vfPlan)}"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    &lt;apex:outputText value="{!IF(hasOppList[VALUE(P.Index)],'Yes','No')}" id="oppYesNo" style="{!IF(hasOppList[VALUE(P.Index)], 'color:green', 'color:red')}" title="{!IF(hasOppList[VALUE(P.Index)],oppNameList[VALUE(P.Index)],'No Opportunity.')}"/&gt;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&lt;/apex:outputPanel&gt;  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&lt;/apex:column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&lt;apex:column rendered="{!allowMultiOpportunity}" style="font-size:12px;text-align:left;text-decoration:none;margin:10px;padding:3px 5px; {!if(P.Index ==vfPlan, 'color:blue;background-color: #FFFFCC;', 'color:black;')}"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&lt;apex:facet name="header"&gt;&lt;b&gt;#OPPS&lt;/b&gt;&lt;br/&gt; &lt;/apex:facet&gt;  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&lt;!-- IPB  --&gt;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&lt;apex:outputPanel id="renderOpptCount" 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    &lt;A HREF="#" onClick="openPrimaryTabOpportunities({!oppIndIdList[VALUE(P.Index)]});return false"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        &lt;apex:outputText value="{!oppPlanIndCountList[VALUE(P.Index)]}" id="numOfOppt" style="{!IF(hasOppList[VALUE(P.Index)], 'color:green', 'color:red')}" title="No of Open Opportunity."/&gt;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    &lt;/A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&lt;/apex:outputPanel&gt;  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&lt;/apex:column&gt;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&lt;!-----------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&lt;apex:column style="font-size:12px;text-align:left;text-decoration:none;margin:10px;padding:3px 5px; {!if(P.Index ==vfPlan, 'color:blue;background-color: #FFFFCC;', 'color:black;')}"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&lt;apex:facet name="header"&gt;&lt;b&gt;ID&lt;/b&gt;&lt;br/&gt; &lt;/apex:facet&gt;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&lt;span style="{!if(P.Index==vfPlan, 'color:blue', 'color:black')}"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&lt;apex:outputText value="&gt;{!oppIdList[VALUE(P.Index)]}&lt;" id="methodValuexxx" /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&lt;/span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&lt;/apex:column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-------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&lt;apex:column style="white-space:nowrap;font-size:10px;text-align:left;text-decoration:none;margin:10px;padding:3px 5px; {!if(P.Index == vfPlan, 'color:blue;background-color: #FFFFCC;', 'color:black;')}" 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&lt;apex:commandbutton onclick="OpenSubTab1('{!P.Plan_Id}');return false" rendered="{!if(P.Index==vfPlan,true,false)}" value="View Plan" reRender="jsVPPanel"/&gt;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&lt;!-----------                     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&lt;apex:commandbutton action="{!builtCreatePPTCaseURL}" oncomplete="OpenSubServiceRequestTab()" rendered="{!if(P.Index==vfPlan,true,false)}" value="Create Service Request" reRender="thePPTPlans, logo, contactinfo, theMSG, jsSRPanel"/&gt;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-------------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&lt;apex:actionStatus id="createOpptStatus" 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    &lt;apex:facet name="start" 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    &amp;nbsp;&amp;nbsp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        &lt;apex:OutputText value="Create Opportunity" id="btnCreateOpptText" style="color: #015BA7; font-size: 0.9em; font-weight: bold; margin-bottom: 1px; margin-left: 1px; margin-right: 1px;   margin-top: 1px; padding-bottom: 2px; padding-left: 3px; padding-right: 3px; padding-top: 2px;" &gt;                     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lastRenderedPageBreak/>
        <w:t xml:space="preserve">                                            &lt;img src="/apexpages/devmode/img/saveStatus.gif"  width="10" height="10" alt=""  id="ajaxCreateOpptBusy"/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        &lt;/apex:OutputText&gt;                 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    &lt;/apex:facet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    &lt;apex:facet name="stop"&gt;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        &lt;apex:commandbutton action="{!createOpportuinty}" oncomplete="OpenOpptSubtab(); " rendered="{!if(P.Index==vfPlan,showOppbutton ||allowMultiOpportunity,false)}" value="Create Opportunity"  style="color: #015BA7; background-color: #FFFFCC;" reRender="thePPTPlans, logo, contactinfo, theMSG, jsSRPanel, renderOpptCount " status="createOpptStatus"/&gt;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&lt;!-----------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        &lt;apex:commandbutton action="{!createOpportuinty}" oncomplete="OpenOpptSubtab(); " rendered="true" value="Create Opportunity"  style="color: #015BA7; background-color: #FFFFCC;" reRender="thePPTPlans, logo, contactinfo, theMSG, jsSRPanel, renderOpptCount " status="createOpptStatus"/&gt;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--------------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    &lt;/apex:facet&gt;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&lt;/apex:actionStatus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&lt;apex:commandbutton action="{!builtCreatePPTFFGEURL}" oncomplete="openQuoteAndDisbSubtab()" rendered="{!AND(showQuoteAndDispButton,P.Index==vfPlan)}" value="Quotes and Disbursements" reRender="thePPTPlans, logo, contactinfo, theMSG, jsSRPanel"/&gt;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&lt;/apex:column&gt;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&lt;!-- IPB Real-time qualification --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&lt;apex:column rendered="{!allowMultiOpportunity}" style="font-size:12px;text-align:left;text-decoration:none;margin:10px;padding:3px 5px; {!if(P.Index ==vfPlan, 'color:blue;background-color: #FFFFCC;', 'color:black;')}"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&lt;apex:facet name="header"&gt;&lt;b&gt;Qualification&lt;/b&gt;&lt;br/&gt; &lt;/apex:facet&gt;   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>&lt;!--                                &lt;apex:facet name="header"&gt;&lt;apex:commandButton value="Qualify" action="{!runQualification}" rendered="true" rerender="thePPTPlans" /&gt;&lt;/apex:facet&gt; --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&lt;apex:outputPanel id="renderQualification" 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    &lt;apex:outputText value="{!P.QualifiedChannel}" id="qualification" style="color:black" title="{!P.QualificationMessage}"/&gt;        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    &lt;/apex:outputPanel&gt;   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    &lt;/apex:column&gt;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&lt;/apex:dataTable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&lt;script type="text/javascript"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//alert("|{!$Component.thePartDataTable}"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//Disable('j_id0:j_id7:j_id58'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//myLoop(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myPartDataTable =  "|{!$Component.thePartDataTable}".substring(1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//alert("&gt;&gt;&gt;&gt;&gt;&gt;&gt;&gt;&gt;&gt;&gt;" + myPartDataTable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//Disable(myPartDataTable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disableCheckBoxes(true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setTimeout('disableCheckBoxes(false)', 4000)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    &lt;/script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&lt;/apex:panelGrid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&lt;/td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&lt;td width="15%" valign="top"&gt;&lt;br/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&lt;!-- follow up task --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&amp;nbsp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&lt;/td&gt;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&lt;td width="10%" valign="top"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&amp;nbsp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&lt;/td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&lt;/tr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&lt;/table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&lt;apex:pageBlock title="Comment" mode="edit" id="Comment"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&lt;apex:pageBlockButtons location="bottom" 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lastRenderedPageBreak/>
        <w:t xml:space="preserve">                &lt;apex:commandButton value="Save" action="{!saveTk2}" reRender="updateable, theMSG"/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&lt;/apex:pageBlockButtons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&lt;a name="Comment"&gt;&amp;nbsp;&lt;/a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&lt;apex:outputPanel id="updateable"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&lt;apex:pageBlockSection columns="2"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&lt;apex:inputField value="{!taskComments.Category__c}"/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&lt;apex:inputField value="{!taskComments.whoId}"/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&lt;/apex:pageBlockSection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&lt;apex:pageBlockSection columns="2"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&lt;apex:inputField value="{!taskComments.Reason__c}"/&gt;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&lt;apex:inputField style="height:75px;width:200px;" value="{!taskComments.description}"/&gt;                            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&lt;br/&gt;&lt;apex:outputText value="{!statusMessage}" /&gt;                           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&lt;/apex:pageBlockSection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&lt;div align="right"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    &lt;a href="#BacktoTop"&gt;[Back to Top]&lt;/a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&lt;/div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&lt;/apex:outputPanel&gt;   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&lt;/apex:pageBlock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&lt;apex:pageBlock title="Add Follow-Up Task" mode="edit" id="Follow-Up"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&lt;apex:outputLabel &gt;&lt;b&gt; Follow-Up Notes&lt;/b&gt;&lt;/apex:outputLabel&gt; &lt;br/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&lt;apex:outputPanel id="Note"&gt;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&lt;apex:inputtext value="{!Notes}" id="Notes" style="height:15px;width:225px;" rendered="{!check}" onmouseover="this.style.cursor='pointer'"/ 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&lt;apex:commandButton value="Save" action="{!saveCallFollowUp}" rendered="{!check}" rerender="Note,ch,nt,theMSG"/&gt;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&lt;/apex:outputPanel&gt;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&lt;apex:outputPanel id="nt"&gt;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&lt;apex:outputtext value="{!Notes}"  rendered="{!chk}"&gt; &amp;nbsp;&amp;nbsp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&lt;apex:actionsupport event="onclick" action="{!EditFollowUp}" rerender="Note, ch, nt, theMSG"/&gt; &lt;/apex:outputtext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    &lt;apex:commandButton value="Edit" rendered="{!chk}" action="{!EditFollowUp}" rerender="Note,ch,nt,theMSG"/&gt;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&lt;/apex:outputPanel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&lt;/apex:pageBlock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&lt;apex:outputPanel id="runQualify" rendered="{!allowMultiOpportunity}"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&lt;apex:actionFunction name="qualifyOnLoad" action="{!runQualification}"  rerender="thePPTPlans, QualifyBtn"/&gt;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    &lt;script&gt;window.setTimeout(qualifyOnLoad,100)&lt;/script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    &lt;/apex:outputPanel&gt;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 &lt;/apex:form&gt;        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>&lt;/apex:page&gt;</w:t>
      </w:r>
    </w:p>
    <w:p w:rsidR="004605E1" w:rsidRPr="004605E1" w:rsidRDefault="004605E1" w:rsidP="004605E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605E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</w:t>
      </w:r>
    </w:p>
    <w:p w:rsidR="0061674B" w:rsidRDefault="0061674B"/>
    <w:sectPr w:rsidR="006167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0MDUysTCyNLA0NDVX0lEKTi0uzszPAykwrAUA3qyN2iwAAAA="/>
  </w:docVars>
  <w:rsids>
    <w:rsidRoot w:val="004605E1"/>
    <w:rsid w:val="004605E1"/>
    <w:rsid w:val="006167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69C9E64-25A4-4A11-AEF2-A6A2FDB34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084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6064</Words>
  <Characters>34566</Characters>
  <Application>Microsoft Office Word</Application>
  <DocSecurity>0</DocSecurity>
  <Lines>288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eat-West Life &amp; Annuity</Company>
  <LinksUpToDate>false</LinksUpToDate>
  <CharactersWithSpaces>40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jas, Venkata (NONEMP)</dc:creator>
  <cp:keywords/>
  <dc:description/>
  <cp:lastModifiedBy>Tejas, Venkata (NONEMP)</cp:lastModifiedBy>
  <cp:revision>1</cp:revision>
  <dcterms:created xsi:type="dcterms:W3CDTF">2019-09-26T15:27:00Z</dcterms:created>
  <dcterms:modified xsi:type="dcterms:W3CDTF">2019-09-26T15:28:00Z</dcterms:modified>
</cp:coreProperties>
</file>